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esenia Rui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esen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i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44 North Francisco Avenue, Chicago, IL, USA Chicago, IL, USA 6065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esenia.ruiz0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7484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